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6D084" w14:textId="0083AE61"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0383D">
        <w:rPr>
          <w:rFonts w:ascii="Arial" w:hAnsi="Arial" w:cs="Arial"/>
          <w:sz w:val="20"/>
          <w:szCs w:val="20"/>
          <w:lang w:eastAsia="ar-SA"/>
        </w:rPr>
        <w:t>MGW.TM.711.</w:t>
      </w:r>
      <w:r w:rsidR="00AC795E">
        <w:rPr>
          <w:rFonts w:ascii="Arial" w:hAnsi="Arial" w:cs="Arial"/>
          <w:sz w:val="20"/>
          <w:szCs w:val="20"/>
          <w:lang w:eastAsia="ar-SA"/>
        </w:rPr>
        <w:t>29</w:t>
      </w:r>
      <w:r w:rsidRPr="0000383D">
        <w:rPr>
          <w:rFonts w:ascii="Arial" w:hAnsi="Arial" w:cs="Arial"/>
          <w:sz w:val="20"/>
          <w:szCs w:val="20"/>
          <w:lang w:eastAsia="ar-SA"/>
        </w:rPr>
        <w:t>.202</w:t>
      </w:r>
      <w:r w:rsidR="00AC795E">
        <w:rPr>
          <w:rFonts w:ascii="Arial" w:hAnsi="Arial" w:cs="Arial"/>
          <w:sz w:val="20"/>
          <w:szCs w:val="20"/>
          <w:lang w:eastAsia="ar-SA"/>
        </w:rPr>
        <w:t>3</w:t>
      </w:r>
      <w:r w:rsidRPr="0000383D">
        <w:rPr>
          <w:rFonts w:ascii="Arial" w:hAnsi="Arial" w:cs="Arial"/>
          <w:sz w:val="20"/>
          <w:szCs w:val="20"/>
          <w:lang w:eastAsia="ar-SA"/>
        </w:rPr>
        <w:t>.2.</w:t>
      </w:r>
      <w:r w:rsidR="00D823DE">
        <w:rPr>
          <w:rFonts w:ascii="Arial" w:hAnsi="Arial" w:cs="Arial"/>
          <w:sz w:val="20"/>
          <w:szCs w:val="20"/>
          <w:lang w:eastAsia="ar-SA"/>
        </w:rPr>
        <w:t>WB</w:t>
      </w:r>
      <w:r w:rsidRPr="0000383D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00383D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 xml:space="preserve">Załącznik </w:t>
      </w:r>
      <w:r w:rsidR="00C51511">
        <w:rPr>
          <w:rFonts w:ascii="Arial" w:hAnsi="Arial" w:cs="Arial"/>
          <w:sz w:val="20"/>
          <w:szCs w:val="20"/>
        </w:rPr>
        <w:t>1</w:t>
      </w:r>
      <w:bookmarkStart w:id="0" w:name="_GoBack"/>
      <w:bookmarkEnd w:id="0"/>
      <w:r w:rsidR="00C615F1" w:rsidRPr="0000383D">
        <w:rPr>
          <w:rFonts w:ascii="Arial" w:hAnsi="Arial" w:cs="Arial"/>
          <w:sz w:val="20"/>
          <w:szCs w:val="20"/>
        </w:rPr>
        <w:t>.</w:t>
      </w:r>
    </w:p>
    <w:p w14:paraId="3B1A1206" w14:textId="77777777" w:rsidR="00C615F1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72324140" w14:textId="77777777" w:rsidR="00571D62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0CFE229F" w14:textId="77777777"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0C82F6AC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173DCDD9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390EBB80" w14:textId="78957B4C" w:rsidR="00F51CAD" w:rsidRPr="00D823DE" w:rsidRDefault="00AC795E" w:rsidP="00F51CAD">
      <w:pPr>
        <w:spacing w:after="0" w:line="24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  <w:r w:rsidRPr="00D823DE">
        <w:rPr>
          <w:rFonts w:ascii="Arial" w:hAnsi="Arial" w:cs="Arial"/>
          <w:b/>
          <w:i/>
          <w:sz w:val="24"/>
          <w:szCs w:val="24"/>
          <w:shd w:val="clear" w:color="auto" w:fill="FFFFFF"/>
        </w:rPr>
        <w:t>Zakup i dostawa masywów gumowych Ø 320 x 100 mm</w:t>
      </w:r>
      <w:r w:rsidR="00F51CAD" w:rsidRPr="00D823DE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</w:t>
      </w:r>
      <w:r w:rsidRPr="00D823DE">
        <w:rPr>
          <w:rFonts w:ascii="Arial" w:hAnsi="Arial" w:cs="Arial"/>
          <w:b/>
          <w:i/>
          <w:sz w:val="24"/>
          <w:szCs w:val="24"/>
          <w:shd w:val="clear" w:color="auto" w:fill="FFFFFF"/>
        </w:rPr>
        <w:t>dla szybu „Kolejowego”</w:t>
      </w:r>
      <w:r w:rsidR="00F51CAD" w:rsidRPr="00D823DE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             w</w:t>
      </w:r>
      <w:r w:rsidRPr="00D823DE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MGW w Zabrzu, </w:t>
      </w:r>
      <w:r w:rsidR="00F51CAD" w:rsidRPr="00D823DE">
        <w:rPr>
          <w:rFonts w:ascii="Arial" w:hAnsi="Arial" w:cs="Arial"/>
          <w:b/>
          <w:i/>
          <w:sz w:val="24"/>
          <w:szCs w:val="24"/>
          <w:shd w:val="clear" w:color="auto" w:fill="FFFFFF"/>
        </w:rPr>
        <w:t>ZKWK „Guido”</w:t>
      </w:r>
      <w:r w:rsidRPr="00D823DE">
        <w:rPr>
          <w:rFonts w:ascii="Arial" w:eastAsia="TimesNewRoman" w:hAnsi="Arial" w:cs="Arial"/>
          <w:b/>
          <w:i/>
          <w:sz w:val="24"/>
          <w:szCs w:val="24"/>
          <w:lang w:eastAsia="pl-PL"/>
        </w:rPr>
        <w:t>.</w:t>
      </w:r>
    </w:p>
    <w:p w14:paraId="053BE3C9" w14:textId="77777777" w:rsidR="00F51CAD" w:rsidRPr="00D823DE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14:paraId="659E5808" w14:textId="77777777"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06A405B9" w14:textId="77777777"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D7C4360" w14:textId="77777777" w:rsidR="00C615F1" w:rsidRPr="007C2F28" w:rsidRDefault="00C615F1" w:rsidP="00024F59">
      <w:pPr>
        <w:spacing w:after="0" w:line="360" w:lineRule="auto"/>
        <w:ind w:firstLine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14:paraId="0331AA6C" w14:textId="2CB4B26B" w:rsidR="00C615F1" w:rsidRPr="007C2F28" w:rsidRDefault="00C615F1" w:rsidP="00024F59">
      <w:pPr>
        <w:spacing w:after="0" w:line="360" w:lineRule="auto"/>
        <w:ind w:firstLine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D823DE">
        <w:rPr>
          <w:rFonts w:ascii="Arial" w:hAnsi="Arial" w:cs="Arial"/>
          <w:sz w:val="20"/>
          <w:szCs w:val="20"/>
        </w:rPr>
        <w:t>Włodzimierz Bojac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14:paraId="23639DF8" w14:textId="77777777" w:rsidR="00C615F1" w:rsidRPr="007C2F28" w:rsidRDefault="00C615F1" w:rsidP="00024F59">
      <w:pPr>
        <w:spacing w:after="0" w:line="360" w:lineRule="auto"/>
        <w:ind w:firstLine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FAFF76E" w14:textId="77777777"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5CB41A9D" w14:textId="77777777"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14:paraId="71104BAE" w14:textId="77777777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6DE935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798468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D5C22A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5E86B666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79D477F0" w14:textId="77777777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934503E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6F72215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1E3450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DB659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2C35C4B1" w14:textId="77777777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70A3396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0D69F60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50F6F83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14:paraId="5562BAAF" w14:textId="77777777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C7747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FCB1174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5C697963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14:paraId="4EC481DA" w14:textId="77777777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7A09EB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7F6D0B0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2B0DED5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61649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15E2066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0DAD77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3B656F1" w14:textId="77777777"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5325814" w14:textId="77777777"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5769F31F" w14:textId="77777777"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6A0CFC5" w14:textId="0424627E" w:rsidR="009B66C0" w:rsidRDefault="009B66C0" w:rsidP="009B66C0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>Wykonawcy  za</w:t>
      </w:r>
      <w:r w:rsidR="00AC795E">
        <w:rPr>
          <w:rFonts w:ascii="Arial" w:eastAsia="Times New Roman" w:hAnsi="Arial" w:cs="Arial"/>
          <w:sz w:val="20"/>
          <w:szCs w:val="20"/>
          <w:lang w:eastAsia="pl-PL"/>
        </w:rPr>
        <w:t xml:space="preserve"> zakup i dostawę:</w:t>
      </w:r>
    </w:p>
    <w:p w14:paraId="324F746F" w14:textId="77777777" w:rsidR="009B66C0" w:rsidRPr="00C25DDB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D32A52F" w14:textId="77777777"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0AF7D445" w14:textId="77777777"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60970686" w14:textId="77777777"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1CE22A02" w14:textId="77777777" w:rsidR="009B66C0" w:rsidRDefault="009B66C0" w:rsidP="009B66C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14:paraId="2B7254B6" w14:textId="77777777" w:rsidR="00571D62" w:rsidRPr="00571D62" w:rsidRDefault="00571D62" w:rsidP="009B66C0">
      <w:pPr>
        <w:spacing w:after="0" w:line="360" w:lineRule="auto"/>
        <w:rPr>
          <w:rFonts w:ascii="Arial" w:hAnsi="Arial" w:cs="Arial"/>
          <w:sz w:val="10"/>
          <w:szCs w:val="20"/>
        </w:rPr>
      </w:pPr>
    </w:p>
    <w:p w14:paraId="6885D17E" w14:textId="77777777"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77B71619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45D7C42D" w14:textId="77777777"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14:paraId="018DDF5F" w14:textId="77777777"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3ABEFE01" w14:textId="6F9CAC52" w:rsidR="00C615F1" w:rsidRPr="007C2F28" w:rsidRDefault="00BC7100" w:rsidP="00BC7100">
      <w:pPr>
        <w:pStyle w:val="Tekstpodstawowy"/>
        <w:tabs>
          <w:tab w:val="num" w:pos="360"/>
        </w:tabs>
        <w:spacing w:after="0" w:line="360" w:lineRule="auto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sz w:val="20"/>
          <w:szCs w:val="20"/>
        </w:rPr>
        <w:t xml:space="preserve">     </w:t>
      </w:r>
      <w:r w:rsidR="00C615F1"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4C233292" w14:textId="77777777"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7D57F7E8" w14:textId="77777777"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lastRenderedPageBreak/>
        <w:t>Punkt 3.1. wypełnić, o ile wybór oferty prowadziłby do powstania u Zamawiającego obowiązku podatkowego zgodnie z przepisami o podatku od towarów i usług, w przeciwnym razie pozostawić niewypełnione</w:t>
      </w:r>
    </w:p>
    <w:p w14:paraId="32CE7C90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68D6EC3" w14:textId="7C96B155" w:rsidR="00C615F1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="007D6EE9" w:rsidRPr="007C2F28">
        <w:rPr>
          <w:rFonts w:ascii="Arial" w:hAnsi="Arial" w:cs="Arial"/>
          <w:sz w:val="20"/>
          <w:szCs w:val="20"/>
        </w:rPr>
        <w:t>poz</w:t>
      </w:r>
      <w:r w:rsidR="007D6EE9">
        <w:rPr>
          <w:rFonts w:ascii="Arial" w:hAnsi="Arial" w:cs="Arial"/>
          <w:sz w:val="20"/>
          <w:szCs w:val="20"/>
        </w:rPr>
        <w:t>a</w:t>
      </w:r>
      <w:r w:rsidR="007D6EE9" w:rsidRPr="007C2F28">
        <w:rPr>
          <w:rFonts w:ascii="Arial" w:hAnsi="Arial" w:cs="Arial"/>
          <w:sz w:val="20"/>
          <w:szCs w:val="20"/>
        </w:rPr>
        <w:t>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3C1DF69A" w14:textId="6EB06F59" w:rsidR="00D823DE" w:rsidRPr="007C2F28" w:rsidRDefault="00D823DE" w:rsidP="00D823DE">
      <w:pPr>
        <w:pStyle w:val="Tekstpodstawowy"/>
        <w:spacing w:after="0" w:line="360" w:lineRule="auto"/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 na przedmiot zamówienia oferuje minimum …………tysięcy kilometrów.</w:t>
      </w:r>
    </w:p>
    <w:p w14:paraId="6ADF0F7F" w14:textId="24E6E123"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571D62">
        <w:rPr>
          <w:rFonts w:ascii="Arial" w:hAnsi="Arial" w:cs="Arial"/>
          <w:sz w:val="20"/>
          <w:szCs w:val="20"/>
        </w:rPr>
        <w:t xml:space="preserve">do </w:t>
      </w:r>
      <w:r w:rsidR="007D6EE9">
        <w:rPr>
          <w:rFonts w:ascii="Arial" w:hAnsi="Arial" w:cs="Arial"/>
          <w:sz w:val="20"/>
          <w:szCs w:val="20"/>
        </w:rPr>
        <w:t xml:space="preserve">21 dni </w:t>
      </w:r>
      <w:r w:rsidRPr="007C2F28">
        <w:rPr>
          <w:rFonts w:ascii="Arial" w:hAnsi="Arial" w:cs="Arial"/>
          <w:sz w:val="20"/>
          <w:szCs w:val="20"/>
        </w:rPr>
        <w:t xml:space="preserve">od dnia </w:t>
      </w:r>
      <w:r w:rsidR="007D6EE9">
        <w:rPr>
          <w:rFonts w:ascii="Arial" w:hAnsi="Arial" w:cs="Arial"/>
          <w:sz w:val="20"/>
          <w:szCs w:val="20"/>
        </w:rPr>
        <w:t xml:space="preserve">wystawienia </w:t>
      </w:r>
      <w:r w:rsidR="00075E2C">
        <w:rPr>
          <w:rFonts w:ascii="Arial" w:hAnsi="Arial" w:cs="Arial"/>
          <w:sz w:val="20"/>
          <w:szCs w:val="20"/>
        </w:rPr>
        <w:t>z</w:t>
      </w:r>
      <w:r w:rsidR="001F4EEA">
        <w:rPr>
          <w:rFonts w:ascii="Arial" w:hAnsi="Arial" w:cs="Arial"/>
          <w:sz w:val="20"/>
          <w:szCs w:val="20"/>
        </w:rPr>
        <w:t>amówienia</w:t>
      </w:r>
      <w:r w:rsidR="00075E2C">
        <w:rPr>
          <w:rFonts w:ascii="Arial" w:hAnsi="Arial" w:cs="Arial"/>
          <w:sz w:val="20"/>
          <w:szCs w:val="20"/>
        </w:rPr>
        <w:t>.</w:t>
      </w:r>
    </w:p>
    <w:p w14:paraId="0A62611E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7B34779D" w14:textId="77777777"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26DDB953" w14:textId="77777777"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231B5F39" w14:textId="77777777"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C20DEC7" w14:textId="77777777"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14:paraId="440F66AA" w14:textId="09159E05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</w:t>
      </w:r>
      <w:r w:rsidR="002B7080">
        <w:rPr>
          <w:rFonts w:ascii="Arial" w:hAnsi="Arial" w:cs="Arial"/>
          <w:sz w:val="20"/>
          <w:szCs w:val="20"/>
        </w:rPr>
        <w:br/>
      </w:r>
      <w:r w:rsidRPr="007C2F28">
        <w:rPr>
          <w:rFonts w:ascii="Arial" w:hAnsi="Arial" w:cs="Arial"/>
          <w:sz w:val="20"/>
          <w:szCs w:val="20"/>
        </w:rPr>
        <w:t xml:space="preserve"> w zapytaniu ofertowym, w miejscu i terminie określonym przez Zamawiającego*;</w:t>
      </w:r>
    </w:p>
    <w:p w14:paraId="1DE250AA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0E3D597C" w14:textId="77777777"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629EA7B6" w14:textId="77777777"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7B94DDC3" w14:textId="77777777"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90C6A38" w14:textId="77777777"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0C539ADF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14:paraId="0387082F" w14:textId="77777777" w:rsidTr="000922E5">
        <w:tc>
          <w:tcPr>
            <w:tcW w:w="709" w:type="dxa"/>
            <w:vAlign w:val="center"/>
          </w:tcPr>
          <w:p w14:paraId="7E691D26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2190273A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323DAF9E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14:paraId="3DE48592" w14:textId="77777777" w:rsidTr="000922E5">
        <w:tc>
          <w:tcPr>
            <w:tcW w:w="709" w:type="dxa"/>
          </w:tcPr>
          <w:p w14:paraId="6E51A6FF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D80801E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5BFE5ED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E50F07" w14:textId="77777777"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287E42FB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0EDC5CF3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36E67E84" w14:textId="77777777"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4390562F" w14:textId="77777777"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134726D0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2BA8B5F5" w14:textId="77777777"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2593AEB" w14:textId="4BDBED0B"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4F219D41" w14:textId="77777777" w:rsidR="009C3DBD" w:rsidRPr="007C2F28" w:rsidRDefault="009C3DBD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43604B7" w14:textId="77777777"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14:paraId="175FB4EE" w14:textId="77777777"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9C3DBD">
      <w:pgSz w:w="11906" w:h="16838"/>
      <w:pgMar w:top="851" w:right="1133" w:bottom="1135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38C8D372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18BC27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024F59"/>
    <w:rsid w:val="00075E2C"/>
    <w:rsid w:val="001004DF"/>
    <w:rsid w:val="00122D80"/>
    <w:rsid w:val="001F4EEA"/>
    <w:rsid w:val="00231742"/>
    <w:rsid w:val="00275D6C"/>
    <w:rsid w:val="002B7080"/>
    <w:rsid w:val="002D647C"/>
    <w:rsid w:val="003070FF"/>
    <w:rsid w:val="0032327D"/>
    <w:rsid w:val="0034447B"/>
    <w:rsid w:val="00345D53"/>
    <w:rsid w:val="00496AAC"/>
    <w:rsid w:val="005674F8"/>
    <w:rsid w:val="00571D62"/>
    <w:rsid w:val="00580F22"/>
    <w:rsid w:val="005F6104"/>
    <w:rsid w:val="006C0497"/>
    <w:rsid w:val="0075292B"/>
    <w:rsid w:val="007D6EE9"/>
    <w:rsid w:val="00883B03"/>
    <w:rsid w:val="008C6D83"/>
    <w:rsid w:val="00962786"/>
    <w:rsid w:val="009B66C0"/>
    <w:rsid w:val="009C3DBD"/>
    <w:rsid w:val="009D4B91"/>
    <w:rsid w:val="00A700A4"/>
    <w:rsid w:val="00A73DE0"/>
    <w:rsid w:val="00AC795E"/>
    <w:rsid w:val="00AD4B33"/>
    <w:rsid w:val="00BA3E87"/>
    <w:rsid w:val="00BC7100"/>
    <w:rsid w:val="00C51511"/>
    <w:rsid w:val="00C615F1"/>
    <w:rsid w:val="00D823DE"/>
    <w:rsid w:val="00D8245D"/>
    <w:rsid w:val="00E201C8"/>
    <w:rsid w:val="00EB0823"/>
    <w:rsid w:val="00F51CA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49363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652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41</cp:revision>
  <cp:lastPrinted>2021-08-05T09:12:00Z</cp:lastPrinted>
  <dcterms:created xsi:type="dcterms:W3CDTF">2021-05-20T09:41:00Z</dcterms:created>
  <dcterms:modified xsi:type="dcterms:W3CDTF">2023-03-24T12:22:00Z</dcterms:modified>
</cp:coreProperties>
</file>